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60E44B5E"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F84E48">
              <w:t>7</w:t>
            </w:r>
            <w:r w:rsidR="00361A7D" w:rsidRPr="00784B57">
              <w:t>-</w:t>
            </w:r>
            <w:r w:rsidR="00F84E48">
              <w:t>11</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045B9532" w:rsidR="00793AF7" w:rsidRDefault="00793AF7" w:rsidP="001419C1">
                            <w:pPr>
                              <w:jc w:val="both"/>
                              <w:rPr>
                                <w:lang w:eastAsia="ko-KR"/>
                              </w:rPr>
                            </w:pPr>
                            <w:r>
                              <w:rPr>
                                <w:lang w:eastAsia="ko-KR"/>
                              </w:rPr>
                              <w:t xml:space="preserve">Resolved the following </w:t>
                            </w:r>
                            <w:r w:rsidR="0069093F">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D847529" w:rsidR="00932F45" w:rsidRDefault="00F84E48" w:rsidP="00932F45">
                            <w:pPr>
                              <w:pStyle w:val="ListParagraph"/>
                              <w:jc w:val="both"/>
                              <w:rPr>
                                <w:lang w:eastAsia="ko-KR"/>
                              </w:rPr>
                            </w:pPr>
                            <w:r w:rsidRPr="00F84E48">
                              <w:rPr>
                                <w:lang w:eastAsia="ko-KR"/>
                              </w:rPr>
                              <w:t>21179, 21185, 20792</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045B9532" w:rsidR="00793AF7" w:rsidRDefault="00793AF7" w:rsidP="001419C1">
                      <w:pPr>
                        <w:jc w:val="both"/>
                        <w:rPr>
                          <w:lang w:eastAsia="ko-KR"/>
                        </w:rPr>
                      </w:pPr>
                      <w:r>
                        <w:rPr>
                          <w:lang w:eastAsia="ko-KR"/>
                        </w:rPr>
                        <w:t xml:space="preserve">Resolved the following </w:t>
                      </w:r>
                      <w:r w:rsidR="0069093F">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D847529" w:rsidR="00932F45" w:rsidRDefault="00F84E48" w:rsidP="00932F45">
                      <w:pPr>
                        <w:pStyle w:val="ListParagraph"/>
                        <w:jc w:val="both"/>
                        <w:rPr>
                          <w:lang w:eastAsia="ko-KR"/>
                        </w:rPr>
                      </w:pPr>
                      <w:r w:rsidRPr="00F84E48">
                        <w:rPr>
                          <w:lang w:eastAsia="ko-KR"/>
                        </w:rPr>
                        <w:t>21179, 21185, 20792</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EF6627" w:rsidRPr="00EF6627" w14:paraId="6F18D026" w14:textId="77777777" w:rsidTr="00670292">
        <w:trPr>
          <w:trHeight w:val="2040"/>
        </w:trPr>
        <w:tc>
          <w:tcPr>
            <w:tcW w:w="773" w:type="dxa"/>
            <w:hideMark/>
          </w:tcPr>
          <w:p w14:paraId="00D5E809"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79</w:t>
            </w:r>
          </w:p>
        </w:tc>
        <w:tc>
          <w:tcPr>
            <w:tcW w:w="1231" w:type="dxa"/>
            <w:hideMark/>
          </w:tcPr>
          <w:p w14:paraId="2933623C"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334C5DC8"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62.06</w:t>
            </w:r>
          </w:p>
        </w:tc>
        <w:tc>
          <w:tcPr>
            <w:tcW w:w="2750" w:type="dxa"/>
            <w:hideMark/>
          </w:tcPr>
          <w:p w14:paraId="13B699A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When changing the text from a single bit field to a BA Type, errors were inserted into this section. The 2 statements of the form "shall be set to 0 otherwise" now prohibits most of the types in Table 9-30.</w:t>
            </w:r>
          </w:p>
        </w:tc>
        <w:tc>
          <w:tcPr>
            <w:tcW w:w="2061" w:type="dxa"/>
            <w:hideMark/>
          </w:tcPr>
          <w:p w14:paraId="5F31BBF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move those restrictions.</w:t>
            </w:r>
          </w:p>
        </w:tc>
        <w:tc>
          <w:tcPr>
            <w:tcW w:w="1717" w:type="dxa"/>
            <w:hideMark/>
          </w:tcPr>
          <w:p w14:paraId="545FFDC1"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Revised. </w:t>
            </w:r>
            <w:r w:rsidRPr="00EF6627">
              <w:rPr>
                <w:rFonts w:ascii="Arial" w:eastAsia="Times New Roman" w:hAnsi="Arial" w:cs="Arial"/>
                <w:sz w:val="16"/>
                <w:szCs w:val="16"/>
                <w:lang w:val="en-US"/>
              </w:rPr>
              <w:br/>
            </w:r>
            <w:r w:rsidRPr="00EF6627">
              <w:rPr>
                <w:rFonts w:ascii="Arial" w:eastAsia="Times New Roman" w:hAnsi="Arial" w:cs="Arial"/>
                <w:sz w:val="16"/>
                <w:szCs w:val="16"/>
                <w:lang w:val="en-US"/>
              </w:rPr>
              <w:br/>
              <w:t>Remove the phrase "and shall be set to 0 otherwise" from both lines 6 and line 8</w:t>
            </w:r>
          </w:p>
          <w:p w14:paraId="0BD4030D" w14:textId="77777777" w:rsidR="004346C7" w:rsidRPr="000F71DF" w:rsidRDefault="004346C7" w:rsidP="00EF6627">
            <w:pPr>
              <w:rPr>
                <w:rFonts w:ascii="Arial" w:eastAsia="Times New Roman" w:hAnsi="Arial" w:cs="Arial"/>
                <w:sz w:val="16"/>
                <w:szCs w:val="16"/>
                <w:lang w:val="en-US"/>
              </w:rPr>
            </w:pPr>
          </w:p>
          <w:p w14:paraId="12054445" w14:textId="55623ECC" w:rsidR="004346C7" w:rsidRPr="00EF6627" w:rsidRDefault="004346C7" w:rsidP="00EF6627">
            <w:pPr>
              <w:rPr>
                <w:rFonts w:ascii="Arial" w:eastAsia="Times New Roman" w:hAnsi="Arial" w:cs="Arial"/>
                <w:sz w:val="16"/>
                <w:szCs w:val="16"/>
                <w:lang w:val="en-US"/>
              </w:rPr>
            </w:pPr>
          </w:p>
        </w:tc>
      </w:tr>
      <w:tr w:rsidR="00EF6627" w:rsidRPr="00EF6627" w14:paraId="4057FD68" w14:textId="77777777" w:rsidTr="00670292">
        <w:trPr>
          <w:trHeight w:val="2295"/>
        </w:trPr>
        <w:tc>
          <w:tcPr>
            <w:tcW w:w="773" w:type="dxa"/>
            <w:hideMark/>
          </w:tcPr>
          <w:p w14:paraId="25F62DC7"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85</w:t>
            </w:r>
          </w:p>
        </w:tc>
        <w:tc>
          <w:tcPr>
            <w:tcW w:w="1231" w:type="dxa"/>
            <w:hideMark/>
          </w:tcPr>
          <w:p w14:paraId="7046FB64"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6E270BD5"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3.03</w:t>
            </w:r>
          </w:p>
        </w:tc>
        <w:tc>
          <w:tcPr>
            <w:tcW w:w="2750" w:type="dxa"/>
            <w:hideMark/>
          </w:tcPr>
          <w:p w14:paraId="6AFDE8C8"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The list appears to be missing the All ACK case</w:t>
            </w:r>
          </w:p>
        </w:tc>
        <w:tc>
          <w:tcPr>
            <w:tcW w:w="2061" w:type="dxa"/>
            <w:hideMark/>
          </w:tcPr>
          <w:p w14:paraId="29D82AFB"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dd it to the list</w:t>
            </w:r>
          </w:p>
        </w:tc>
        <w:tc>
          <w:tcPr>
            <w:tcW w:w="1717" w:type="dxa"/>
            <w:hideMark/>
          </w:tcPr>
          <w:p w14:paraId="64F5AF6E"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jected.</w:t>
            </w:r>
            <w:r w:rsidRPr="00EF6627">
              <w:rPr>
                <w:rFonts w:ascii="Arial" w:eastAsia="Times New Roman" w:hAnsi="Arial" w:cs="Arial"/>
                <w:sz w:val="16"/>
                <w:szCs w:val="16"/>
                <w:lang w:val="en-US"/>
              </w:rPr>
              <w:br/>
            </w:r>
            <w:r w:rsidRPr="00EF6627">
              <w:rPr>
                <w:rFonts w:ascii="Arial" w:eastAsia="Times New Roman" w:hAnsi="Arial" w:cs="Arial"/>
                <w:sz w:val="16"/>
                <w:szCs w:val="16"/>
                <w:lang w:val="en-US"/>
              </w:rPr>
              <w:br/>
              <w:t>The paragraph is about a Multi-STA BA that is sent as a response to frames requiring</w:t>
            </w:r>
            <w:r w:rsidRPr="00EF6627">
              <w:rPr>
                <w:rFonts w:ascii="Arial" w:eastAsia="Times New Roman" w:hAnsi="Arial" w:cs="Arial"/>
                <w:sz w:val="16"/>
                <w:szCs w:val="16"/>
                <w:lang w:val="en-US"/>
              </w:rPr>
              <w:br/>
              <w:t>acknowledgment but that do not belong to an established a block ack agreement</w:t>
            </w:r>
          </w:p>
        </w:tc>
      </w:tr>
      <w:tr w:rsidR="001460D4" w:rsidRPr="000F71DF" w14:paraId="0226D1E2" w14:textId="77777777" w:rsidTr="00670292">
        <w:trPr>
          <w:trHeight w:val="510"/>
        </w:trPr>
        <w:tc>
          <w:tcPr>
            <w:tcW w:w="773" w:type="dxa"/>
          </w:tcPr>
          <w:p w14:paraId="5A2124BA" w14:textId="60B8D5F1" w:rsidR="001460D4" w:rsidRPr="000F71DF" w:rsidRDefault="005A769D" w:rsidP="001460D4">
            <w:pPr>
              <w:jc w:val="right"/>
              <w:rPr>
                <w:rFonts w:ascii="Arial" w:eastAsia="Times New Roman" w:hAnsi="Arial" w:cs="Arial"/>
                <w:sz w:val="16"/>
                <w:szCs w:val="16"/>
                <w:lang w:val="en-US"/>
              </w:rPr>
            </w:pPr>
            <w:r w:rsidRPr="000F71DF">
              <w:rPr>
                <w:rFonts w:ascii="Arial" w:eastAsia="Times New Roman" w:hAnsi="Arial" w:cs="Arial"/>
                <w:sz w:val="16"/>
                <w:szCs w:val="16"/>
                <w:lang w:val="en-US"/>
              </w:rPr>
              <w:t>20792</w:t>
            </w:r>
          </w:p>
        </w:tc>
        <w:tc>
          <w:tcPr>
            <w:tcW w:w="1231" w:type="dxa"/>
          </w:tcPr>
          <w:p w14:paraId="448ADE7E" w14:textId="79661D7B" w:rsidR="001460D4" w:rsidRPr="000F71DF" w:rsidRDefault="005A769D" w:rsidP="001460D4">
            <w:pPr>
              <w:rPr>
                <w:rFonts w:ascii="Arial" w:eastAsia="Times New Roman" w:hAnsi="Arial" w:cs="Arial"/>
                <w:sz w:val="16"/>
                <w:szCs w:val="16"/>
                <w:lang w:val="en-US"/>
              </w:rPr>
            </w:pPr>
            <w:r w:rsidRPr="00EF6627">
              <w:rPr>
                <w:rFonts w:ascii="Arial" w:eastAsia="Times New Roman" w:hAnsi="Arial" w:cs="Arial"/>
                <w:sz w:val="16"/>
                <w:szCs w:val="16"/>
                <w:lang w:val="en-US"/>
              </w:rPr>
              <w:t>Mark RISON</w:t>
            </w:r>
          </w:p>
        </w:tc>
        <w:tc>
          <w:tcPr>
            <w:tcW w:w="828" w:type="dxa"/>
          </w:tcPr>
          <w:p w14:paraId="1E866955" w14:textId="77777777" w:rsidR="001460D4" w:rsidRPr="000F71DF" w:rsidRDefault="001460D4" w:rsidP="001460D4">
            <w:pPr>
              <w:jc w:val="right"/>
              <w:rPr>
                <w:rFonts w:ascii="Arial" w:eastAsia="Times New Roman" w:hAnsi="Arial" w:cs="Arial"/>
                <w:sz w:val="16"/>
                <w:szCs w:val="16"/>
                <w:lang w:val="en-US"/>
              </w:rPr>
            </w:pPr>
          </w:p>
        </w:tc>
        <w:tc>
          <w:tcPr>
            <w:tcW w:w="2750" w:type="dxa"/>
          </w:tcPr>
          <w:p w14:paraId="2583A863" w14:textId="6CF5B76C" w:rsidR="001460D4" w:rsidRPr="000F71DF" w:rsidRDefault="001460D4" w:rsidP="001460D4">
            <w:pPr>
              <w:rPr>
                <w:rFonts w:ascii="Arial" w:eastAsia="Times New Roman" w:hAnsi="Arial" w:cs="Arial"/>
                <w:sz w:val="16"/>
                <w:szCs w:val="16"/>
                <w:lang w:val="en-US"/>
              </w:rPr>
            </w:pPr>
            <w:r w:rsidRPr="000F71DF">
              <w:rPr>
                <w:rFonts w:ascii="Arial" w:hAnsi="Arial" w:cs="Arial"/>
                <w:sz w:val="16"/>
                <w:szCs w:val="16"/>
              </w:rPr>
              <w:t xml:space="preserve">Re CID 16378: for Management frames, if in MU PPDU, then since no Ack Policy Indicator field, only respond if got TF/TRS.  </w:t>
            </w:r>
            <w:proofErr w:type="gramStart"/>
            <w:r w:rsidRPr="000F71DF">
              <w:rPr>
                <w:rFonts w:ascii="Arial" w:hAnsi="Arial" w:cs="Arial"/>
                <w:sz w:val="16"/>
                <w:szCs w:val="16"/>
              </w:rPr>
              <w:t>So</w:t>
            </w:r>
            <w:proofErr w:type="gramEnd"/>
            <w:r w:rsidRPr="000F71DF">
              <w:rPr>
                <w:rFonts w:ascii="Arial" w:hAnsi="Arial" w:cs="Arial"/>
                <w:sz w:val="16"/>
                <w:szCs w:val="16"/>
              </w:rPr>
              <w:t xml:space="preserve"> could apply same rule for Data frames.  The benefit of being able to get an SU response to Data frames sent in MU PPDU is rather limited (only one STA can respond)</w:t>
            </w:r>
          </w:p>
        </w:tc>
        <w:tc>
          <w:tcPr>
            <w:tcW w:w="2061" w:type="dxa"/>
          </w:tcPr>
          <w:p w14:paraId="46DFB4E2" w14:textId="298A8DD1" w:rsidR="001460D4" w:rsidRPr="000F71DF" w:rsidRDefault="001460D4" w:rsidP="001460D4">
            <w:pPr>
              <w:rPr>
                <w:rFonts w:ascii="Arial" w:eastAsia="Times New Roman" w:hAnsi="Arial" w:cs="Arial"/>
                <w:sz w:val="16"/>
                <w:szCs w:val="16"/>
                <w:lang w:val="en-US"/>
              </w:rPr>
            </w:pPr>
            <w:r w:rsidRPr="000F71DF">
              <w:rPr>
                <w:rFonts w:ascii="Arial" w:hAnsi="Arial" w:cs="Arial"/>
                <w:sz w:val="16"/>
                <w:szCs w:val="16"/>
              </w:rPr>
              <w:t>Delete the references to HTP Ack throughout the draft and instead state that the rules previously described as pertaining to that ack policy instead pertain to frames received by a non-AP STA in an HE MU PPDU</w:t>
            </w:r>
          </w:p>
        </w:tc>
        <w:tc>
          <w:tcPr>
            <w:tcW w:w="1717" w:type="dxa"/>
          </w:tcPr>
          <w:p w14:paraId="13094778" w14:textId="77777777" w:rsidR="001460D4" w:rsidRDefault="00F6159C" w:rsidP="001460D4">
            <w:pPr>
              <w:rPr>
                <w:rFonts w:ascii="Arial" w:eastAsia="Times New Roman" w:hAnsi="Arial" w:cs="Arial"/>
                <w:sz w:val="16"/>
                <w:szCs w:val="16"/>
                <w:lang w:val="en-US"/>
              </w:rPr>
            </w:pPr>
            <w:r>
              <w:rPr>
                <w:rFonts w:ascii="Arial" w:eastAsia="Times New Roman" w:hAnsi="Arial" w:cs="Arial"/>
                <w:sz w:val="16"/>
                <w:szCs w:val="16"/>
                <w:lang w:val="en-US"/>
              </w:rPr>
              <w:t>Rejected.</w:t>
            </w:r>
          </w:p>
          <w:p w14:paraId="3ADA9C62" w14:textId="26241D2B" w:rsidR="00BD3B19" w:rsidRDefault="00BD3B19" w:rsidP="001460D4">
            <w:pPr>
              <w:rPr>
                <w:rFonts w:ascii="Arial" w:eastAsia="Times New Roman" w:hAnsi="Arial" w:cs="Arial"/>
                <w:sz w:val="16"/>
                <w:szCs w:val="16"/>
                <w:lang w:val="en-US"/>
              </w:rPr>
            </w:pPr>
          </w:p>
          <w:p w14:paraId="39B4CCC5" w14:textId="07A0E6BA" w:rsidR="001E574B" w:rsidRDefault="001E574B" w:rsidP="001460D4">
            <w:pPr>
              <w:rPr>
                <w:rFonts w:ascii="Arial" w:eastAsia="Times New Roman" w:hAnsi="Arial" w:cs="Arial"/>
                <w:sz w:val="16"/>
                <w:szCs w:val="16"/>
                <w:lang w:val="en-US"/>
              </w:rPr>
            </w:pPr>
            <w:ins w:id="0" w:author="George Cherian" w:date="2019-07-14T23:59:00Z">
              <w:r>
                <w:rPr>
                  <w:rFonts w:ascii="Arial" w:eastAsia="Times New Roman" w:hAnsi="Arial" w:cs="Arial"/>
                  <w:sz w:val="16"/>
                  <w:szCs w:val="16"/>
                  <w:lang w:val="en-US"/>
                </w:rPr>
                <w:t xml:space="preserve">HTP Ack </w:t>
              </w:r>
            </w:ins>
            <w:proofErr w:type="spellStart"/>
            <w:ins w:id="1" w:author="George Cherian" w:date="2019-07-15T00:02:00Z">
              <w:r w:rsidR="00E1534F">
                <w:rPr>
                  <w:rFonts w:ascii="Arial" w:eastAsia="Times New Roman" w:hAnsi="Arial" w:cs="Arial"/>
                  <w:sz w:val="16"/>
                  <w:szCs w:val="16"/>
                  <w:lang w:val="en-US"/>
                </w:rPr>
                <w:t>differentates</w:t>
              </w:r>
            </w:ins>
            <w:proofErr w:type="spellEnd"/>
            <w:ins w:id="2" w:author="George Cherian" w:date="2019-07-14T23:59:00Z">
              <w:r>
                <w:rPr>
                  <w:rFonts w:ascii="Arial" w:eastAsia="Times New Roman" w:hAnsi="Arial" w:cs="Arial"/>
                  <w:sz w:val="16"/>
                  <w:szCs w:val="16"/>
                  <w:lang w:val="en-US"/>
                </w:rPr>
                <w:t xml:space="preserve"> </w:t>
              </w:r>
            </w:ins>
            <w:ins w:id="3" w:author="George Cherian" w:date="2019-07-15T00:02:00Z">
              <w:r w:rsidR="00E1534F">
                <w:rPr>
                  <w:rFonts w:ascii="Arial" w:eastAsia="Times New Roman" w:hAnsi="Arial" w:cs="Arial"/>
                  <w:sz w:val="16"/>
                  <w:szCs w:val="16"/>
                  <w:lang w:val="en-US"/>
                </w:rPr>
                <w:t xml:space="preserve">QoS Data frame to be responded either through HE TB PPDU from that is sent through SU PPDU. </w:t>
              </w:r>
            </w:ins>
          </w:p>
          <w:p w14:paraId="0F2B108E" w14:textId="2DF47EE0" w:rsidR="00BD3B19" w:rsidRPr="000F71DF" w:rsidRDefault="00834FE4" w:rsidP="001460D4">
            <w:pPr>
              <w:rPr>
                <w:rFonts w:ascii="Arial" w:eastAsia="Times New Roman" w:hAnsi="Arial" w:cs="Arial"/>
                <w:sz w:val="16"/>
                <w:szCs w:val="16"/>
                <w:lang w:val="en-US"/>
              </w:rPr>
            </w:pPr>
            <w:del w:id="4" w:author="George Cherian" w:date="2019-07-15T00:03:00Z">
              <w:r w:rsidDel="00E1534F">
                <w:rPr>
                  <w:rFonts w:ascii="Arial" w:eastAsia="Times New Roman" w:hAnsi="Arial" w:cs="Arial"/>
                  <w:sz w:val="16"/>
                  <w:szCs w:val="16"/>
                  <w:lang w:val="en-US"/>
                </w:rPr>
                <w:delText xml:space="preserve">When a non-AP STA receives an AMPDU, without HTP-Ack, the non-AP STA would not know whether to respond using </w:delText>
              </w:r>
              <w:r w:rsidR="008A35C3" w:rsidDel="00E1534F">
                <w:rPr>
                  <w:rFonts w:ascii="Arial" w:eastAsia="Times New Roman" w:hAnsi="Arial" w:cs="Arial"/>
                  <w:sz w:val="16"/>
                  <w:szCs w:val="16"/>
                  <w:lang w:val="en-US"/>
                </w:rPr>
                <w:delText>HE TB PPDU or HE SU PPDU.</w:delText>
              </w:r>
              <w:r w:rsidR="005D1A0E" w:rsidDel="00E1534F">
                <w:rPr>
                  <w:rFonts w:ascii="Arial" w:eastAsia="Times New Roman" w:hAnsi="Arial" w:cs="Arial"/>
                  <w:sz w:val="16"/>
                  <w:szCs w:val="16"/>
                  <w:lang w:val="en-US"/>
                </w:rPr>
                <w:delText xml:space="preserve">The restriction for management frame was added because of the lack of </w:delText>
              </w:r>
              <w:r w:rsidR="0031015B" w:rsidDel="00E1534F">
                <w:rPr>
                  <w:rFonts w:ascii="Arial" w:eastAsia="Times New Roman" w:hAnsi="Arial" w:cs="Arial"/>
                  <w:sz w:val="16"/>
                  <w:szCs w:val="16"/>
                  <w:lang w:val="en-US"/>
                </w:rPr>
                <w:delText>Ack policy fields.</w:delText>
              </w:r>
            </w:del>
          </w:p>
        </w:tc>
      </w:tr>
    </w:tbl>
    <w:p w14:paraId="327BF15B" w14:textId="77777777" w:rsidR="00B9010A" w:rsidRPr="00784B57" w:rsidRDefault="00B9010A" w:rsidP="00B9010A"/>
    <w:p w14:paraId="11D60282" w14:textId="11A6D96C" w:rsidR="00A966FA" w:rsidRDefault="00A966FA" w:rsidP="00B15DB1">
      <w:pPr>
        <w:pStyle w:val="T"/>
        <w:rPr>
          <w:w w:val="100"/>
        </w:rPr>
      </w:pPr>
      <w:bookmarkStart w:id="5" w:name="_GoBack"/>
      <w:bookmarkEnd w:id="5"/>
    </w:p>
    <w:sectPr w:rsidR="00A966FA" w:rsidSect="00FE0085">
      <w:headerReference w:type="default" r:id="rId8"/>
      <w:footerReference w:type="default" r:id="rId9"/>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810C1" w14:textId="77777777" w:rsidR="009D6B92" w:rsidRDefault="009D6B92">
      <w:r>
        <w:separator/>
      </w:r>
    </w:p>
  </w:endnote>
  <w:endnote w:type="continuationSeparator" w:id="0">
    <w:p w14:paraId="62F18ED2" w14:textId="77777777" w:rsidR="009D6B92" w:rsidRDefault="009D6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18936" w14:textId="77777777" w:rsidR="009D6B92" w:rsidRDefault="009D6B92">
      <w:r>
        <w:separator/>
      </w:r>
    </w:p>
  </w:footnote>
  <w:footnote w:type="continuationSeparator" w:id="0">
    <w:p w14:paraId="06EB0E6C" w14:textId="77777777" w:rsidR="009D6B92" w:rsidRDefault="009D6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06EB99F1" w:rsidR="00793AF7" w:rsidRDefault="00F84E48" w:rsidP="00732A32">
    <w:pPr>
      <w:pStyle w:val="Header"/>
      <w:tabs>
        <w:tab w:val="clear" w:pos="6480"/>
        <w:tab w:val="center" w:pos="4680"/>
        <w:tab w:val="right" w:pos="9360"/>
      </w:tabs>
    </w:pPr>
    <w:r>
      <w:t>July</w:t>
    </w:r>
    <w:r w:rsidR="00793AF7">
      <w:t xml:space="preserve"> 201</w:t>
    </w:r>
    <w:r w:rsidR="001F30F4">
      <w:t>9</w:t>
    </w:r>
    <w:r w:rsidR="00793AF7">
      <w:tab/>
    </w:r>
    <w:r w:rsidR="00793AF7">
      <w:tab/>
    </w:r>
    <w:fldSimple w:instr=" TITLE  \* MERGEFORMAT ">
      <w:r w:rsidR="00793AF7">
        <w:t xml:space="preserve">doc.: </w:t>
      </w:r>
    </w:fldSimple>
    <w:r w:rsidR="00300F8B" w:rsidRPr="00300F8B">
      <w:t xml:space="preserve"> 11-19-1211-0</w:t>
    </w:r>
    <w:r w:rsidR="00863A6D">
      <w:t>1</w:t>
    </w:r>
    <w:r w:rsidR="00300F8B" w:rsidRPr="00300F8B">
      <w:t>-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 w:numId="31">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2">
    <w:abstractNumId w:val="0"/>
    <w:lvlOverride w:ilvl="0">
      <w:lvl w:ilvl="0">
        <w:numFmt w:val="bullet"/>
        <w:lvlText w:val="•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3">
    <w:abstractNumId w:val="0"/>
    <w:lvlOverride w:ilvl="0">
      <w:lvl w:ilvl="0">
        <w:numFmt w:val="bullet"/>
        <w:lvlText w:val="a)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4">
    <w:abstractNumId w:val="0"/>
    <w:lvlOverride w:ilvl="0">
      <w:lvl w:ilvl="0">
        <w:numFmt w:val="bullet"/>
        <w:lvlText w:val="b)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5">
    <w:abstractNumId w:val="0"/>
    <w:lvlOverride w:ilvl="0">
      <w:lvl w:ilvl="0">
        <w:numFmt w:val="bullet"/>
        <w:lvlText w:val="c)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6">
    <w:abstractNumId w:val="0"/>
    <w:lvlOverride w:ilvl="0">
      <w:lvl w:ilvl="0">
        <w:numFmt w:val="bullet"/>
        <w:lvlText w:val="d)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7">
    <w:abstractNumId w:val="0"/>
    <w:lvlOverride w:ilvl="0">
      <w:lvl w:ilvl="0">
        <w:numFmt w:val="bullet"/>
        <w:lvlText w:val="1)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8">
    <w:abstractNumId w:val="0"/>
    <w:lvlOverride w:ilvl="0">
      <w:lvl w:ilvl="0">
        <w:numFmt w:val="bullet"/>
        <w:lvlText w:val="2)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9">
    <w:abstractNumId w:val="0"/>
    <w:lvlOverride w:ilvl="0">
      <w:lvl w:ilvl="0">
        <w:numFmt w:val="bullet"/>
        <w:lvlText w:val="3)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0">
    <w:abstractNumId w:val="0"/>
    <w:lvlOverride w:ilvl="0">
      <w:lvl w:ilvl="0">
        <w:numFmt w:val="bullet"/>
        <w:lvlText w:val="4)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1">
    <w:abstractNumId w:val="0"/>
    <w:lvlOverride w:ilvl="0">
      <w:lvl w:ilvl="0">
        <w:numFmt w:val="bullet"/>
        <w:lvlText w:val="5)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rwUAIbNs9i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B78"/>
    <w:rsid w:val="00020942"/>
    <w:rsid w:val="00020A7A"/>
    <w:rsid w:val="00021FBC"/>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221F"/>
    <w:rsid w:val="001F30F4"/>
    <w:rsid w:val="001F376F"/>
    <w:rsid w:val="001F3BCE"/>
    <w:rsid w:val="001F4455"/>
    <w:rsid w:val="001F5A28"/>
    <w:rsid w:val="001F6AD6"/>
    <w:rsid w:val="00202369"/>
    <w:rsid w:val="00202AB3"/>
    <w:rsid w:val="00202FAC"/>
    <w:rsid w:val="0020389D"/>
    <w:rsid w:val="00203DBF"/>
    <w:rsid w:val="00206E21"/>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137"/>
    <w:rsid w:val="003D5C27"/>
    <w:rsid w:val="003D6181"/>
    <w:rsid w:val="003D66D1"/>
    <w:rsid w:val="003D6B90"/>
    <w:rsid w:val="003D6E7F"/>
    <w:rsid w:val="003E0E58"/>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93F"/>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9BC"/>
    <w:rsid w:val="00841C0D"/>
    <w:rsid w:val="008425FF"/>
    <w:rsid w:val="00842ED5"/>
    <w:rsid w:val="00842FAD"/>
    <w:rsid w:val="00843139"/>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3A6D"/>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205"/>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17CC"/>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77B3"/>
    <w:rsid w:val="00AB7D1B"/>
    <w:rsid w:val="00AB7E08"/>
    <w:rsid w:val="00AC0BF3"/>
    <w:rsid w:val="00AC1ED2"/>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7989"/>
    <w:rsid w:val="00B27DA8"/>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F6C"/>
    <w:rsid w:val="00C470AB"/>
    <w:rsid w:val="00C51856"/>
    <w:rsid w:val="00C518FB"/>
    <w:rsid w:val="00C538F8"/>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3C56"/>
    <w:rsid w:val="00C84089"/>
    <w:rsid w:val="00C8432B"/>
    <w:rsid w:val="00C858BE"/>
    <w:rsid w:val="00C85BC8"/>
    <w:rsid w:val="00C864BA"/>
    <w:rsid w:val="00C86AFB"/>
    <w:rsid w:val="00C87C88"/>
    <w:rsid w:val="00C9211A"/>
    <w:rsid w:val="00C95018"/>
    <w:rsid w:val="00C958F6"/>
    <w:rsid w:val="00C95B4B"/>
    <w:rsid w:val="00C9648A"/>
    <w:rsid w:val="00C97C1A"/>
    <w:rsid w:val="00CA09B2"/>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333D"/>
    <w:rsid w:val="00E1534F"/>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370D"/>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FDD57E40-3271-4181-BF8A-B966B02AD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3</TotalTime>
  <Pages>2</Pages>
  <Words>38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6</cp:revision>
  <cp:lastPrinted>2018-01-09T23:15:00Z</cp:lastPrinted>
  <dcterms:created xsi:type="dcterms:W3CDTF">2019-07-15T15:25:00Z</dcterms:created>
  <dcterms:modified xsi:type="dcterms:W3CDTF">2019-07-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